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3CB33EAF" w:rsidR="00A220FC" w:rsidRPr="00B36C9C" w:rsidRDefault="00AB4817" w:rsidP="008B1FD0">
      <w:pPr>
        <w:spacing w:after="0"/>
        <w:jc w:val="center"/>
        <w:rPr>
          <w:b/>
          <w:bCs/>
        </w:rPr>
      </w:pPr>
      <w:r>
        <w:rPr>
          <w:b/>
          <w:bCs/>
        </w:rPr>
        <w:t>PROPERTY ADDRESS</w:t>
      </w:r>
      <w:r w:rsidR="00A220FC" w:rsidRPr="00B36C9C">
        <w:rPr>
          <w:b/>
          <w:bCs/>
        </w:rPr>
        <w:t xml:space="preserve">: </w:t>
      </w:r>
      <w:r w:rsidR="00B7005F">
        <w:rPr>
          <w:b/>
          <w:bCs/>
        </w:rPr>
        <w:t>502 7</w:t>
      </w:r>
      <w:r w:rsidR="00B7005F" w:rsidRPr="00B7005F">
        <w:rPr>
          <w:b/>
          <w:bCs/>
          <w:vertAlign w:val="superscript"/>
        </w:rPr>
        <w:t>th</w:t>
      </w:r>
      <w:r w:rsidR="00B7005F">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7082B294"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3565F3">
        <w:t>0</w:t>
      </w:r>
      <w:r w:rsidR="00B7005F">
        <w:t>9/13/2022, 05/25/2022, 05/16/2022 and 05/25/2021</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987CAD">
        <w:t>s are</w:t>
      </w:r>
      <w:r w:rsidR="00A220FC" w:rsidRPr="00907B0B">
        <w:t xml:space="preserve"> identified </w:t>
      </w:r>
      <w:r w:rsidR="00E94E4B">
        <w:t xml:space="preserve">as </w:t>
      </w:r>
      <w:r w:rsidR="00C5313B">
        <w:t>#</w:t>
      </w:r>
      <w:r w:rsidR="00B7005F">
        <w:t>3560, 3338, 3314, and 2854</w:t>
      </w:r>
      <w:r w:rsidR="00A220FC" w:rsidRPr="00907B0B">
        <w:t xml:space="preserve"> violation</w:t>
      </w:r>
      <w:r w:rsidR="003565F3">
        <w:t>s</w:t>
      </w:r>
      <w:r w:rsidR="00A220FC" w:rsidRPr="00907B0B">
        <w:t xml:space="preserve"> of the City of Dayton </w:t>
      </w:r>
      <w:r w:rsidR="00AB4817" w:rsidRPr="00907B0B">
        <w:t xml:space="preserve">Code of </w:t>
      </w:r>
      <w:r w:rsidR="00A220FC" w:rsidRPr="00907B0B">
        <w:t>Ordinances.</w:t>
      </w:r>
    </w:p>
    <w:p w14:paraId="42FD038A" w14:textId="69DF4189"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B7005F">
        <w:t>6,300</w:t>
      </w:r>
      <w:r w:rsidR="003565F3">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43955F31"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3565F3">
        <w:t xml:space="preserve">November </w:t>
      </w:r>
      <w:r w:rsidR="00B7005F">
        <w:t>23</w:t>
      </w:r>
      <w:r w:rsidR="00737105">
        <w:t>, 2022</w:t>
      </w:r>
      <w:r w:rsidRPr="00907B0B">
        <w:t xml:space="preserve">. </w:t>
      </w:r>
    </w:p>
    <w:p w14:paraId="576B0180" w14:textId="3F2573BA" w:rsidR="00750F75" w:rsidRPr="00907B0B" w:rsidRDefault="00750F75" w:rsidP="00595004">
      <w:pPr>
        <w:spacing w:before="100" w:beforeAutospacing="1" w:after="100" w:afterAutospacing="1"/>
        <w:jc w:val="center"/>
      </w:pPr>
    </w:p>
    <w:p w14:paraId="3D1EDA06" w14:textId="3C8521C8" w:rsidR="003565F3" w:rsidRDefault="005F568C" w:rsidP="0018667D">
      <w:pPr>
        <w:spacing w:after="0"/>
      </w:pPr>
      <w:r>
        <w:tab/>
      </w:r>
      <w:r>
        <w:tab/>
      </w:r>
      <w:r w:rsidR="00C5313B">
        <w:tab/>
      </w:r>
      <w:r w:rsidR="00C5313B">
        <w:tab/>
      </w:r>
      <w:r w:rsidR="00C5313B">
        <w:tab/>
      </w:r>
      <w:r w:rsidR="00B7005F">
        <w:t>Susan L. Moore</w:t>
      </w:r>
    </w:p>
    <w:p w14:paraId="4D4FFC2B" w14:textId="47AE0B75" w:rsidR="0018667D" w:rsidRDefault="0018667D" w:rsidP="0018667D">
      <w:pPr>
        <w:spacing w:after="0"/>
      </w:pPr>
      <w:r>
        <w:tab/>
      </w:r>
      <w:r>
        <w:tab/>
      </w:r>
      <w:r>
        <w:tab/>
      </w:r>
      <w:r>
        <w:tab/>
      </w:r>
      <w:r>
        <w:tab/>
      </w:r>
      <w:r w:rsidR="00B7005F">
        <w:t>502 Seventh Avenue</w:t>
      </w:r>
    </w:p>
    <w:p w14:paraId="0E1EAA30" w14:textId="00A471FB" w:rsidR="00C5313B" w:rsidRPr="00907B0B" w:rsidRDefault="003565F3" w:rsidP="003565F3">
      <w:pPr>
        <w:spacing w:after="0"/>
        <w:ind w:left="2880" w:firstLine="720"/>
      </w:pPr>
      <w:r>
        <w:t>D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005F"/>
    <w:rsid w:val="00B76B14"/>
    <w:rsid w:val="00BA10EE"/>
    <w:rsid w:val="00BD15E4"/>
    <w:rsid w:val="00BE22DA"/>
    <w:rsid w:val="00C10579"/>
    <w:rsid w:val="00C272BE"/>
    <w:rsid w:val="00C443FC"/>
    <w:rsid w:val="00C5313B"/>
    <w:rsid w:val="00C54D7D"/>
    <w:rsid w:val="00C8020E"/>
    <w:rsid w:val="00C84E9E"/>
    <w:rsid w:val="00CB1B20"/>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23T16:34:00Z</cp:lastPrinted>
  <dcterms:created xsi:type="dcterms:W3CDTF">2022-11-23T16:44:00Z</dcterms:created>
  <dcterms:modified xsi:type="dcterms:W3CDTF">2022-11-23T16:44:00Z</dcterms:modified>
</cp:coreProperties>
</file>